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4D2B" w:rsidRDefault="00574D2B" w:rsidP="00574D2B">
      <w:pPr>
        <w:jc w:val="center"/>
      </w:pPr>
      <w:bookmarkStart w:id="0" w:name="_GoBack"/>
      <w:bookmarkEnd w:id="0"/>
    </w:p>
    <w:p w:rsidR="00574D2B" w:rsidRDefault="00574D2B" w:rsidP="00574D2B">
      <w:pPr>
        <w:jc w:val="center"/>
      </w:pPr>
    </w:p>
    <w:p w:rsidR="00574D2B" w:rsidRDefault="00574D2B" w:rsidP="00574D2B">
      <w:pPr>
        <w:jc w:val="center"/>
      </w:pPr>
    </w:p>
    <w:p w:rsidR="00574D2B" w:rsidRDefault="00574D2B" w:rsidP="00574D2B">
      <w:pPr>
        <w:jc w:val="center"/>
      </w:pPr>
    </w:p>
    <w:p w:rsidR="00574D2B" w:rsidRDefault="00574D2B" w:rsidP="00574D2B">
      <w:pPr>
        <w:jc w:val="center"/>
      </w:pPr>
    </w:p>
    <w:p w:rsidR="00574D2B" w:rsidRDefault="00574D2B" w:rsidP="00574D2B">
      <w:pPr>
        <w:jc w:val="center"/>
      </w:pPr>
    </w:p>
    <w:p w:rsidR="00574D2B" w:rsidRDefault="00574D2B" w:rsidP="00574D2B">
      <w:pPr>
        <w:jc w:val="center"/>
      </w:pPr>
    </w:p>
    <w:p w:rsidR="001D4CFC" w:rsidRDefault="003025B3" w:rsidP="00574D2B">
      <w:pPr>
        <w:jc w:val="center"/>
      </w:pPr>
      <w:r>
        <w:t>Value</w:t>
      </w:r>
      <w:r w:rsidR="008234E6">
        <w:t>s</w:t>
      </w:r>
      <w:r>
        <w:t xml:space="preserve"> and Strategy</w:t>
      </w:r>
    </w:p>
    <w:p w:rsidR="00052F3A" w:rsidRDefault="00052F3A" w:rsidP="008234E6">
      <w:pPr>
        <w:tabs>
          <w:tab w:val="center" w:pos="4680"/>
        </w:tabs>
      </w:pPr>
      <w:r>
        <w:br w:type="page"/>
      </w:r>
      <w:r w:rsidR="008234E6">
        <w:lastRenderedPageBreak/>
        <w:tab/>
      </w:r>
    </w:p>
    <w:p w:rsidR="00A148D2" w:rsidRPr="00C33B5D" w:rsidRDefault="00A148D2" w:rsidP="00A148D2">
      <w:pPr>
        <w:jc w:val="center"/>
        <w:rPr>
          <w:b/>
        </w:rPr>
      </w:pPr>
      <w:r w:rsidRPr="00C33B5D">
        <w:rPr>
          <w:b/>
        </w:rPr>
        <w:t>Value</w:t>
      </w:r>
      <w:r w:rsidR="008234E6">
        <w:rPr>
          <w:b/>
        </w:rPr>
        <w:t>s</w:t>
      </w:r>
      <w:r w:rsidRPr="00C33B5D">
        <w:rPr>
          <w:b/>
        </w:rPr>
        <w:t xml:space="preserve"> and Strategy</w:t>
      </w:r>
      <w:r w:rsidR="00F41391" w:rsidRPr="00C33B5D">
        <w:rPr>
          <w:b/>
        </w:rPr>
        <w:t>: Lloyd’s Register</w:t>
      </w:r>
    </w:p>
    <w:p w:rsidR="00EE0D4E" w:rsidRPr="00BC17DB" w:rsidRDefault="00EE0D4E" w:rsidP="00B153A7">
      <w:pPr>
        <w:ind w:firstLine="720"/>
      </w:pPr>
      <w:r>
        <w:t xml:space="preserve">Lloyd’s register is one of the most </w:t>
      </w:r>
      <w:r w:rsidR="007B63A5">
        <w:t>renowned</w:t>
      </w:r>
      <w:r>
        <w:t xml:space="preserve"> companies globally with a worldwide presence in </w:t>
      </w:r>
      <w:r w:rsidRPr="00E00055">
        <w:rPr>
          <w:noProof/>
        </w:rPr>
        <w:t>seventy</w:t>
      </w:r>
      <w:r w:rsidR="00E00055">
        <w:rPr>
          <w:noProof/>
        </w:rPr>
        <w:t>-</w:t>
      </w:r>
      <w:r w:rsidRPr="00E00055">
        <w:rPr>
          <w:noProof/>
        </w:rPr>
        <w:t>eight</w:t>
      </w:r>
      <w:r>
        <w:t xml:space="preserve"> countries and over nine thousand employees.</w:t>
      </w:r>
      <w:r w:rsidR="007B63A5">
        <w:t xml:space="preserve"> Being a company that deals with technical and engineering services, its growth and success can be attributed various factors. Some of these factors include proper strategic management and </w:t>
      </w:r>
      <w:r w:rsidR="00211822">
        <w:t>how the components work together</w:t>
      </w:r>
      <w:r w:rsidR="007B63A5">
        <w:t xml:space="preserve"> to provide</w:t>
      </w:r>
      <w:r w:rsidR="003851E4">
        <w:rPr>
          <w:noProof/>
        </w:rPr>
        <w:t xml:space="preserve">value to the company or firm, </w:t>
      </w:r>
      <w:r w:rsidR="007B63A5">
        <w:t>On the other hand, the company</w:t>
      </w:r>
      <w:r w:rsidR="00211822">
        <w:t>’s mission, vision statement,</w:t>
      </w:r>
      <w:r w:rsidR="007B63A5">
        <w:t xml:space="preserve"> motivation strategy</w:t>
      </w:r>
      <w:r w:rsidR="00211822">
        <w:t>,</w:t>
      </w:r>
      <w:r w:rsidR="007B63A5">
        <w:t xml:space="preserve"> innovation strategy and </w:t>
      </w:r>
      <w:r w:rsidR="00211822">
        <w:t xml:space="preserve">even </w:t>
      </w:r>
      <w:r w:rsidR="007B63A5">
        <w:t>people strategy</w:t>
      </w:r>
      <w:r w:rsidR="00025F50">
        <w:t xml:space="preserve"> have helped in its success. </w:t>
      </w:r>
      <w:r w:rsidR="00BC17DB">
        <w:t xml:space="preserve">These </w:t>
      </w:r>
      <w:r w:rsidR="007B2944">
        <w:t>factors</w:t>
      </w:r>
      <w:r w:rsidR="00BC17DB">
        <w:t xml:space="preserve"> will be discussed and explored and evaluated on how they have </w:t>
      </w:r>
      <w:r w:rsidR="007B2944">
        <w:t>brought</w:t>
      </w:r>
      <w:r w:rsidR="00BC17DB">
        <w:t xml:space="preserve"> value to the business and whether they are essentials for leverage purposes in </w:t>
      </w:r>
      <w:r w:rsidR="00BC17DB" w:rsidRPr="00E00055">
        <w:rPr>
          <w:noProof/>
        </w:rPr>
        <w:t>businesses</w:t>
      </w:r>
      <w:r w:rsidR="00BC17DB">
        <w:t xml:space="preserve"> and organization.</w:t>
      </w:r>
    </w:p>
    <w:p w:rsidR="00ED70A5" w:rsidRPr="00C24D9B" w:rsidRDefault="00EE0D4E" w:rsidP="00BB0625">
      <w:pPr>
        <w:ind w:firstLine="720"/>
        <w:rPr>
          <w:i/>
        </w:rPr>
      </w:pPr>
      <w:r w:rsidRPr="00C24D9B">
        <w:rPr>
          <w:i/>
        </w:rPr>
        <w:t>S</w:t>
      </w:r>
      <w:r w:rsidR="00C24D9B">
        <w:rPr>
          <w:i/>
        </w:rPr>
        <w:t>trategic management process</w:t>
      </w:r>
    </w:p>
    <w:p w:rsidR="00EE64B2" w:rsidRDefault="00892986" w:rsidP="00EE64B2">
      <w:pPr>
        <w:ind w:firstLine="720"/>
      </w:pPr>
      <w:r>
        <w:t>Strategicmanagement</w:t>
      </w:r>
      <w:r w:rsidR="00376EEB">
        <w:t xml:space="preserve"> refers to the structure of the </w:t>
      </w:r>
      <w:r>
        <w:t>governance</w:t>
      </w:r>
      <w:r w:rsidR="00376EEB">
        <w:t xml:space="preserve"> of the </w:t>
      </w:r>
      <w:r>
        <w:t>organization</w:t>
      </w:r>
      <w:r w:rsidR="00376EEB">
        <w:t xml:space="preserve"> which contributes significantly to proper management.</w:t>
      </w:r>
      <w:r w:rsidR="00C24D9B">
        <w:t xml:space="preserve"> The leadership at Lloyd’s Register has </w:t>
      </w:r>
      <w:r w:rsidR="00C24D9B" w:rsidRPr="00E00055">
        <w:rPr>
          <w:noProof/>
        </w:rPr>
        <w:t xml:space="preserve">been </w:t>
      </w:r>
      <w:r w:rsidR="003401EB" w:rsidRPr="00E00055">
        <w:rPr>
          <w:noProof/>
        </w:rPr>
        <w:t>subdivided</w:t>
      </w:r>
      <w:r w:rsidR="00C24D9B">
        <w:t xml:space="preserve"> into different categories which </w:t>
      </w:r>
      <w:r w:rsidR="00C24D9B" w:rsidRPr="00E00055">
        <w:rPr>
          <w:noProof/>
        </w:rPr>
        <w:t>allow</w:t>
      </w:r>
      <w:r w:rsidR="00C24D9B">
        <w:t xml:space="preserve"> for</w:t>
      </w:r>
      <w:r w:rsidR="003401EB" w:rsidRPr="00E00055">
        <w:rPr>
          <w:noProof/>
        </w:rPr>
        <w:t>each</w:t>
      </w:r>
      <w:r w:rsidR="003401EB">
        <w:t xml:space="preserve"> subdivision to </w:t>
      </w:r>
      <w:r w:rsidR="00941AD5">
        <w:t>perform</w:t>
      </w:r>
      <w:r w:rsidR="003401EB">
        <w:t xml:space="preserve"> particular tasks and achieve set goals.</w:t>
      </w:r>
      <w:r w:rsidR="00941AD5">
        <w:t xml:space="preserve"> The </w:t>
      </w:r>
      <w:r w:rsidR="00232CDD">
        <w:t xml:space="preserve">business has a board, executive leadership </w:t>
      </w:r>
      <w:r w:rsidR="00232CDD" w:rsidRPr="00E00055">
        <w:rPr>
          <w:noProof/>
        </w:rPr>
        <w:t>team</w:t>
      </w:r>
      <w:r w:rsidR="00E00055">
        <w:rPr>
          <w:noProof/>
        </w:rPr>
        <w:t>,</w:t>
      </w:r>
      <w:r w:rsidR="00232CDD">
        <w:t xml:space="preserve"> and the compliance team</w:t>
      </w:r>
      <w:r w:rsidR="003851E4">
        <w:t>(Lloy</w:t>
      </w:r>
      <w:r w:rsidR="00E848F5" w:rsidRPr="00E848F5">
        <w:t>d's Register, 2017)</w:t>
      </w:r>
      <w:r w:rsidR="00232CDD">
        <w:t xml:space="preserve">. </w:t>
      </w:r>
      <w:r w:rsidR="00777EB3">
        <w:t xml:space="preserve">Each of the factions </w:t>
      </w:r>
      <w:r w:rsidR="00C07C87">
        <w:t>works</w:t>
      </w:r>
      <w:r w:rsidR="00777EB3">
        <w:t xml:space="preserve"> together yet separately to </w:t>
      </w:r>
      <w:r w:rsidR="00777EB3" w:rsidRPr="00E00055">
        <w:rPr>
          <w:noProof/>
        </w:rPr>
        <w:t>achieve</w:t>
      </w:r>
      <w:r w:rsidR="00777EB3">
        <w:t xml:space="preserve"> the set </w:t>
      </w:r>
      <w:r w:rsidR="00C07C87">
        <w:t>objectives</w:t>
      </w:r>
      <w:r w:rsidR="00777EB3">
        <w:t xml:space="preserve"> by the top management.</w:t>
      </w:r>
      <w:r w:rsidR="00BB0625">
        <w:t>Challenges</w:t>
      </w:r>
      <w:r w:rsidR="00AC3297" w:rsidRPr="00E00055">
        <w:rPr>
          <w:noProof/>
        </w:rPr>
        <w:t>are better tackled</w:t>
      </w:r>
      <w:r w:rsidR="00E00055">
        <w:rPr>
          <w:noProof/>
        </w:rPr>
        <w:t>as</w:t>
      </w:r>
      <w:r w:rsidR="00AC3297">
        <w:t xml:space="preserve"> part of their strategic management </w:t>
      </w:r>
      <w:r w:rsidR="00DD231D">
        <w:t>involves working in groups which creates teamwork and ease of solving problems.</w:t>
      </w:r>
    </w:p>
    <w:p w:rsidR="00EE64B2" w:rsidRDefault="00FA0574" w:rsidP="00EE64B2">
      <w:pPr>
        <w:ind w:firstLine="720"/>
      </w:pPr>
      <w:r>
        <w:t xml:space="preserve"> Lloyd’s</w:t>
      </w:r>
      <w:r w:rsidR="003851E4">
        <w:t xml:space="preserve"> Register’s </w:t>
      </w:r>
      <w:r w:rsidRPr="00E00055">
        <w:rPr>
          <w:noProof/>
        </w:rPr>
        <w:t>management</w:t>
      </w:r>
      <w:r w:rsidR="003851E4">
        <w:rPr>
          <w:noProof/>
        </w:rPr>
        <w:t xml:space="preserve"> has five strategic management stages. These stages include goal setting, analysis, strategic formulation, implementations, evaluation and control.</w:t>
      </w:r>
      <w:r w:rsidR="00161DFB">
        <w:t xml:space="preserve">Under goal setting, the short and </w:t>
      </w:r>
      <w:r w:rsidR="00161DFB" w:rsidRPr="00E00055">
        <w:rPr>
          <w:noProof/>
        </w:rPr>
        <w:t>long</w:t>
      </w:r>
      <w:r w:rsidR="00E00055">
        <w:rPr>
          <w:noProof/>
        </w:rPr>
        <w:t>-</w:t>
      </w:r>
      <w:r w:rsidR="00161DFB" w:rsidRPr="00E00055">
        <w:rPr>
          <w:noProof/>
        </w:rPr>
        <w:t>term</w:t>
      </w:r>
      <w:r w:rsidR="00161DFB">
        <w:t xml:space="preserve"> goals </w:t>
      </w:r>
      <w:r w:rsidR="00161DFB" w:rsidRPr="00E00055">
        <w:rPr>
          <w:noProof/>
        </w:rPr>
        <w:t xml:space="preserve">are </w:t>
      </w:r>
      <w:r w:rsidR="00246156" w:rsidRPr="00E00055">
        <w:rPr>
          <w:noProof/>
        </w:rPr>
        <w:t>identified</w:t>
      </w:r>
      <w:r w:rsidR="00BC3D5C">
        <w:t xml:space="preserve"> followed by the process </w:t>
      </w:r>
      <w:r w:rsidR="00BC3D5C">
        <w:lastRenderedPageBreak/>
        <w:t xml:space="preserve">of how to accomplish the set goals. </w:t>
      </w:r>
      <w:r w:rsidR="00061430">
        <w:t xml:space="preserve">The </w:t>
      </w:r>
      <w:r w:rsidR="00FB5AEC">
        <w:t>objectives</w:t>
      </w:r>
      <w:r w:rsidR="00061430">
        <w:t xml:space="preserve"> set also match the mission and vision of the </w:t>
      </w:r>
      <w:r w:rsidR="00FB5AEC">
        <w:t>company</w:t>
      </w:r>
      <w:r w:rsidR="00061430">
        <w:t xml:space="preserve"> such that all are working towards a common goal.</w:t>
      </w:r>
      <w:r w:rsidR="00E00055">
        <w:rPr>
          <w:noProof/>
        </w:rPr>
        <w:t>The a</w:t>
      </w:r>
      <w:r w:rsidR="00FB5AEC" w:rsidRPr="00E00055">
        <w:rPr>
          <w:noProof/>
        </w:rPr>
        <w:t>nalysis</w:t>
      </w:r>
      <w:r w:rsidR="00FB5AEC">
        <w:t xml:space="preserve"> involves obtaining of all the information </w:t>
      </w:r>
      <w:r w:rsidR="00B60C4D">
        <w:t xml:space="preserve">and data relevant to </w:t>
      </w:r>
      <w:r w:rsidR="003C6D85">
        <w:t xml:space="preserve">accomplishing the </w:t>
      </w:r>
      <w:r w:rsidR="00094B67">
        <w:t>objectives identified in the first stage.</w:t>
      </w:r>
    </w:p>
    <w:p w:rsidR="00EE64B2" w:rsidRDefault="005A6233" w:rsidP="00EE64B2">
      <w:pPr>
        <w:ind w:firstLine="720"/>
      </w:pPr>
      <w:r w:rsidRPr="00E00055">
        <w:rPr>
          <w:noProof/>
        </w:rPr>
        <w:t>Additional</w:t>
      </w:r>
      <w:r w:rsidR="00305A7C" w:rsidRPr="00E00055">
        <w:rPr>
          <w:noProof/>
        </w:rPr>
        <w:t>l</w:t>
      </w:r>
      <w:r w:rsidRPr="00E00055">
        <w:rPr>
          <w:noProof/>
        </w:rPr>
        <w:t>y</w:t>
      </w:r>
      <w:r w:rsidR="00E00055">
        <w:rPr>
          <w:noProof/>
        </w:rPr>
        <w:t>,</w:t>
      </w:r>
      <w:r>
        <w:t xml:space="preserve"> it involves identification of any factors within and outside of </w:t>
      </w:r>
      <w:r w:rsidR="002A73D2">
        <w:t xml:space="preserve">the organization that may hinder success and achievement </w:t>
      </w:r>
      <w:r w:rsidR="002C5A33">
        <w:t>of the said goals.</w:t>
      </w:r>
      <w:r w:rsidR="00AB26F6">
        <w:t xml:space="preserve"> Other factors that may </w:t>
      </w:r>
      <w:r w:rsidR="00AB26F6" w:rsidRPr="00E00055">
        <w:rPr>
          <w:noProof/>
        </w:rPr>
        <w:t>be considered</w:t>
      </w:r>
      <w:r w:rsidR="00AB26F6">
        <w:t xml:space="preserve"> in this step include the t</w:t>
      </w:r>
      <w:r w:rsidR="00A14935">
        <w:t>h</w:t>
      </w:r>
      <w:r w:rsidR="00AB26F6">
        <w:t xml:space="preserve">reats, opportunities, </w:t>
      </w:r>
      <w:r w:rsidR="00AB26F6" w:rsidRPr="00E00055">
        <w:rPr>
          <w:noProof/>
        </w:rPr>
        <w:t>strengths</w:t>
      </w:r>
      <w:r w:rsidR="00E00055">
        <w:rPr>
          <w:noProof/>
        </w:rPr>
        <w:t>,</w:t>
      </w:r>
      <w:r w:rsidR="00AB26F6">
        <w:t xml:space="preserve"> and weaknesses of the </w:t>
      </w:r>
      <w:r w:rsidR="00A14935">
        <w:t xml:space="preserve">company </w:t>
      </w:r>
      <w:r w:rsidR="004F52A5">
        <w:t xml:space="preserve">that either enhance or hinder development. </w:t>
      </w:r>
      <w:r w:rsidR="00EE6A44">
        <w:t xml:space="preserve">After reviewing the information got from the analysis, the organization formulates the strategy. </w:t>
      </w:r>
      <w:r w:rsidR="0088212A">
        <w:t xml:space="preserve">Alternative approaches to the main ideas </w:t>
      </w:r>
      <w:r w:rsidR="0088212A" w:rsidRPr="00E00055">
        <w:rPr>
          <w:noProof/>
        </w:rPr>
        <w:t>are also given</w:t>
      </w:r>
      <w:r w:rsidR="00C06A32">
        <w:t xml:space="preserve">in this part of </w:t>
      </w:r>
      <w:r w:rsidR="000D3F9C">
        <w:t>strategic</w:t>
      </w:r>
      <w:r w:rsidR="00C06A32">
        <w:t xml:space="preserve"> management.</w:t>
      </w:r>
    </w:p>
    <w:p w:rsidR="007A5D58" w:rsidRDefault="000D3F9C" w:rsidP="00EE64B2">
      <w:pPr>
        <w:ind w:firstLine="720"/>
      </w:pPr>
      <w:r>
        <w:t xml:space="preserve"> The last two steps which are implementation, </w:t>
      </w:r>
      <w:r w:rsidRPr="00E00055">
        <w:rPr>
          <w:noProof/>
        </w:rPr>
        <w:t>evaluation</w:t>
      </w:r>
      <w:r w:rsidR="00E00055">
        <w:rPr>
          <w:noProof/>
        </w:rPr>
        <w:t>,</w:t>
      </w:r>
      <w:r>
        <w:t xml:space="preserve"> and control include the activities </w:t>
      </w:r>
      <w:r w:rsidR="00BB31ED">
        <w:t>of overseeing</w:t>
      </w:r>
      <w:r>
        <w:t xml:space="preserve"> the operations and having assessments and </w:t>
      </w:r>
      <w:r w:rsidR="000E6419">
        <w:t>measurements</w:t>
      </w:r>
      <w:r>
        <w:t xml:space="preserve"> in place for control purposes</w:t>
      </w:r>
      <w:r w:rsidR="00490002">
        <w:t xml:space="preserve"> since business is fluid</w:t>
      </w:r>
      <w:r>
        <w:t xml:space="preserve">.  </w:t>
      </w:r>
      <w:r w:rsidR="00FC0783">
        <w:t>The incorporation of a</w:t>
      </w:r>
      <w:r w:rsidR="003851E4">
        <w:t xml:space="preserve">ll the mentioned activities are </w:t>
      </w:r>
      <w:r w:rsidR="00FC0783">
        <w:t xml:space="preserve">steps in the strategic </w:t>
      </w:r>
      <w:r w:rsidR="00FC0783" w:rsidRPr="00E00055">
        <w:rPr>
          <w:noProof/>
        </w:rPr>
        <w:t>management</w:t>
      </w:r>
      <w:r w:rsidR="00FC0783">
        <w:t xml:space="preserve"> by Lloyd’</w:t>
      </w:r>
      <w:r w:rsidR="002C5A33">
        <w:t xml:space="preserve">s register. It is with the help of the components that the organization </w:t>
      </w:r>
      <w:r w:rsidR="00E00055">
        <w:rPr>
          <w:noProof/>
        </w:rPr>
        <w:t>can</w:t>
      </w:r>
      <w:r w:rsidR="002C5A33">
        <w:t xml:space="preserve"> roll out new agendas and plans with success. </w:t>
      </w:r>
    </w:p>
    <w:p w:rsidR="006B21BD" w:rsidRDefault="00EA0283" w:rsidP="002C5A33">
      <w:pPr>
        <w:ind w:firstLine="720"/>
      </w:pPr>
      <w:r>
        <w:t xml:space="preserve">Their ability to perceive </w:t>
      </w:r>
      <w:r w:rsidR="00FD5E4A">
        <w:t>changes</w:t>
      </w:r>
      <w:r w:rsidRPr="00E00055">
        <w:rPr>
          <w:noProof/>
        </w:rPr>
        <w:t>in</w:t>
      </w:r>
      <w:r>
        <w:t xml:space="preserve"> the market and also </w:t>
      </w:r>
      <w:r w:rsidRPr="00E00055">
        <w:rPr>
          <w:noProof/>
        </w:rPr>
        <w:t>I</w:t>
      </w:r>
      <w:r w:rsidR="00E00055" w:rsidRPr="00E00055">
        <w:rPr>
          <w:noProof/>
        </w:rPr>
        <w:t>a</w:t>
      </w:r>
      <w:r w:rsidR="00E00055">
        <w:rPr>
          <w:noProof/>
        </w:rPr>
        <w:t>m</w:t>
      </w:r>
      <w:r w:rsidR="00FD5E4A">
        <w:t>acknowledging</w:t>
      </w:r>
      <w:r>
        <w:t xml:space="preserve"> their need to change </w:t>
      </w:r>
      <w:r w:rsidR="00FD5E4A">
        <w:t>technology</w:t>
      </w:r>
      <w:r>
        <w:t xml:space="preserve"> and </w:t>
      </w:r>
      <w:r w:rsidR="00FD5E4A">
        <w:t>techniques</w:t>
      </w:r>
      <w:r>
        <w:t xml:space="preserve"> in the </w:t>
      </w:r>
      <w:r w:rsidR="00FD5E4A">
        <w:t>engineering</w:t>
      </w:r>
      <w:r>
        <w:t xml:space="preserve"> and technical areas </w:t>
      </w:r>
      <w:r w:rsidR="00FD5E4A">
        <w:t xml:space="preserve">is crucial and has been made possible over time. </w:t>
      </w:r>
      <w:r w:rsidR="001D44D1">
        <w:t xml:space="preserve">All these activities are </w:t>
      </w:r>
      <w:r w:rsidR="00313ED4">
        <w:t>responsible</w:t>
      </w:r>
      <w:r w:rsidR="001D44D1">
        <w:t xml:space="preserve"> for the value </w:t>
      </w:r>
      <w:r w:rsidR="001D44D1" w:rsidRPr="00E00055">
        <w:rPr>
          <w:noProof/>
        </w:rPr>
        <w:t>add</w:t>
      </w:r>
      <w:r w:rsidR="00E00055">
        <w:rPr>
          <w:noProof/>
        </w:rPr>
        <w:t>ed</w:t>
      </w:r>
      <w:r w:rsidR="001D44D1">
        <w:t xml:space="preserve"> to the </w:t>
      </w:r>
      <w:r w:rsidR="00313ED4">
        <w:t>company</w:t>
      </w:r>
      <w:r w:rsidR="001D44D1">
        <w:t xml:space="preserve"> and the staff. </w:t>
      </w:r>
      <w:r w:rsidR="00313ED4">
        <w:t xml:space="preserve">The staff </w:t>
      </w:r>
      <w:r w:rsidR="00E00055">
        <w:rPr>
          <w:noProof/>
        </w:rPr>
        <w:t>is</w:t>
      </w:r>
      <w:r w:rsidR="00313ED4">
        <w:t xml:space="preserve"> involved in the components to help with various tasks such that all levels </w:t>
      </w:r>
      <w:r w:rsidR="00313ED4" w:rsidRPr="00E00055">
        <w:rPr>
          <w:noProof/>
        </w:rPr>
        <w:t>are included</w:t>
      </w:r>
      <w:r w:rsidR="00313ED4">
        <w:t xml:space="preserve"> and compensated for overall. </w:t>
      </w:r>
      <w:r w:rsidR="00902DA4">
        <w:t>The working of the subdivided management, the strategic ma</w:t>
      </w:r>
      <w:r w:rsidR="00BD1557">
        <w:t xml:space="preserve">nagement </w:t>
      </w:r>
      <w:r w:rsidR="00902DA4">
        <w:t xml:space="preserve">components and the employees at large are responsible for the added value of the company. </w:t>
      </w:r>
    </w:p>
    <w:p w:rsidR="003851E4" w:rsidRDefault="003851E4" w:rsidP="002C5A33">
      <w:pPr>
        <w:ind w:firstLine="720"/>
        <w:rPr>
          <w:i/>
        </w:rPr>
      </w:pPr>
    </w:p>
    <w:p w:rsidR="003851E4" w:rsidRDefault="003851E4" w:rsidP="002C5A33">
      <w:pPr>
        <w:ind w:firstLine="720"/>
        <w:rPr>
          <w:i/>
        </w:rPr>
      </w:pPr>
    </w:p>
    <w:p w:rsidR="001147E9" w:rsidRDefault="001147E9" w:rsidP="002C5A33">
      <w:pPr>
        <w:ind w:firstLine="720"/>
        <w:rPr>
          <w:i/>
        </w:rPr>
      </w:pPr>
      <w:r w:rsidRPr="00EC7FEA">
        <w:rPr>
          <w:i/>
        </w:rPr>
        <w:t xml:space="preserve">Company’s mission, vision </w:t>
      </w:r>
      <w:r w:rsidRPr="00E00055">
        <w:rPr>
          <w:i/>
          <w:noProof/>
        </w:rPr>
        <w:t>statements</w:t>
      </w:r>
      <w:r w:rsidR="00E00055">
        <w:rPr>
          <w:i/>
          <w:noProof/>
        </w:rPr>
        <w:t>,</w:t>
      </w:r>
      <w:r w:rsidRPr="00EC7FEA">
        <w:rPr>
          <w:i/>
        </w:rPr>
        <w:t xml:space="preserve"> and other </w:t>
      </w:r>
      <w:r w:rsidR="00DA2B4C" w:rsidRPr="00EC7FEA">
        <w:rPr>
          <w:i/>
        </w:rPr>
        <w:t>strategies</w:t>
      </w:r>
    </w:p>
    <w:p w:rsidR="0001049A" w:rsidRPr="009B6F41" w:rsidRDefault="00AF0B14" w:rsidP="002C5A33">
      <w:pPr>
        <w:ind w:firstLine="720"/>
      </w:pPr>
      <w:r>
        <w:t xml:space="preserve">The company has </w:t>
      </w:r>
      <w:r w:rsidRPr="00E00055">
        <w:rPr>
          <w:noProof/>
        </w:rPr>
        <w:t>a mission</w:t>
      </w:r>
      <w:r>
        <w:t xml:space="preserve"> and a vision which spells out the basic ideas of the company and what it does. </w:t>
      </w:r>
      <w:r w:rsidR="00C850D0">
        <w:t xml:space="preserve">For instance, Lloyd’s Register’s mission statement is </w:t>
      </w:r>
      <w:r w:rsidR="006F269B">
        <w:t xml:space="preserve">to help in the effort of protecting life and property </w:t>
      </w:r>
      <w:r w:rsidR="009B6F41">
        <w:t>and also support education and engineering of related research</w:t>
      </w:r>
      <w:r w:rsidR="00E848F5" w:rsidRPr="00E848F5">
        <w:t>(Llyod's Register, 2017)</w:t>
      </w:r>
      <w:r w:rsidR="009B6F41">
        <w:t>.</w:t>
      </w:r>
      <w:r w:rsidR="000474A5">
        <w:t xml:space="preserve"> The vision includes some of the </w:t>
      </w:r>
      <w:r w:rsidR="00277C67">
        <w:t>qualities</w:t>
      </w:r>
      <w:r w:rsidR="000474A5">
        <w:t xml:space="preserve"> that </w:t>
      </w:r>
      <w:r w:rsidR="000474A5" w:rsidRPr="00E00055">
        <w:rPr>
          <w:noProof/>
        </w:rPr>
        <w:t>set</w:t>
      </w:r>
      <w:r w:rsidR="000474A5">
        <w:t xml:space="preserve"> the company apart and communicates to the world and its employees these </w:t>
      </w:r>
      <w:r w:rsidR="000474A5" w:rsidRPr="00E00055">
        <w:rPr>
          <w:noProof/>
        </w:rPr>
        <w:t>qualities</w:t>
      </w:r>
      <w:r w:rsidR="000474A5">
        <w:t xml:space="preserve">. </w:t>
      </w:r>
      <w:r w:rsidR="00277C67">
        <w:t xml:space="preserve">For the employee, the mission and vision statements helping </w:t>
      </w:r>
      <w:r w:rsidR="00E00055">
        <w:rPr>
          <w:noProof/>
        </w:rPr>
        <w:t>to define</w:t>
      </w:r>
      <w:r w:rsidR="00277C67">
        <w:t xml:space="preserve"> their role in their job and also helps in the observation of the </w:t>
      </w:r>
      <w:r w:rsidR="00BC4424">
        <w:t xml:space="preserve">set objectives and </w:t>
      </w:r>
      <w:r w:rsidR="00A31805">
        <w:t>goals</w:t>
      </w:r>
      <w:r w:rsidR="00BC4424">
        <w:t xml:space="preserve">. </w:t>
      </w:r>
      <w:r w:rsidR="00A31805">
        <w:t xml:space="preserve">The company also has an innovation strategy which necessitates the giving to </w:t>
      </w:r>
      <w:r w:rsidR="00325B64">
        <w:t>educational</w:t>
      </w:r>
      <w:r w:rsidR="00A31805">
        <w:t xml:space="preserve"> and </w:t>
      </w:r>
      <w:r w:rsidR="00FC201E" w:rsidRPr="00E00055">
        <w:rPr>
          <w:noProof/>
        </w:rPr>
        <w:t>engineering</w:t>
      </w:r>
      <w:r w:rsidR="00E00055">
        <w:rPr>
          <w:noProof/>
        </w:rPr>
        <w:t>-</w:t>
      </w:r>
      <w:r w:rsidR="00A31805" w:rsidRPr="00E00055">
        <w:rPr>
          <w:noProof/>
        </w:rPr>
        <w:t>related</w:t>
      </w:r>
      <w:r w:rsidR="00A31805">
        <w:t xml:space="preserve"> research for </w:t>
      </w:r>
      <w:r w:rsidR="00FC201E">
        <w:t>better</w:t>
      </w:r>
      <w:r w:rsidR="00A31805">
        <w:t xml:space="preserve"> and </w:t>
      </w:r>
      <w:r w:rsidR="00A31805" w:rsidRPr="00E00055">
        <w:rPr>
          <w:noProof/>
        </w:rPr>
        <w:t>advance</w:t>
      </w:r>
      <w:r w:rsidR="00E00055">
        <w:rPr>
          <w:noProof/>
        </w:rPr>
        <w:t>s</w:t>
      </w:r>
      <w:r w:rsidR="00A31805">
        <w:t xml:space="preserve"> technology for the good of the globe. </w:t>
      </w:r>
      <w:r w:rsidR="003A4CA6">
        <w:t>Although the company does not have</w:t>
      </w:r>
      <w:r w:rsidR="003A4CA6" w:rsidRPr="00E00055">
        <w:rPr>
          <w:noProof/>
        </w:rPr>
        <w:t xml:space="preserve"> people</w:t>
      </w:r>
      <w:r w:rsidR="003A4CA6">
        <w:t xml:space="preserve"> and motivation </w:t>
      </w:r>
      <w:r w:rsidR="003A4CA6" w:rsidRPr="00E00055">
        <w:rPr>
          <w:noProof/>
        </w:rPr>
        <w:t>strategy</w:t>
      </w:r>
      <w:r w:rsidR="00E00055">
        <w:rPr>
          <w:noProof/>
        </w:rPr>
        <w:t>,</w:t>
      </w:r>
      <w:r w:rsidR="003A4CA6">
        <w:t xml:space="preserve"> its </w:t>
      </w:r>
      <w:r w:rsidR="00FA0ED6">
        <w:t>operations</w:t>
      </w:r>
      <w:r w:rsidR="003A4CA6" w:rsidRPr="00E00055">
        <w:rPr>
          <w:noProof/>
        </w:rPr>
        <w:t>are not significantly impacted</w:t>
      </w:r>
      <w:r w:rsidR="003A4CA6">
        <w:t xml:space="preserve">. </w:t>
      </w:r>
    </w:p>
    <w:p w:rsidR="006E0E55" w:rsidRPr="00932A58" w:rsidRDefault="003851E4" w:rsidP="002C5A33">
      <w:pPr>
        <w:ind w:firstLine="720"/>
        <w:rPr>
          <w:i/>
        </w:rPr>
      </w:pPr>
      <w:r>
        <w:rPr>
          <w:i/>
        </w:rPr>
        <w:t>The roles of Ethics and Corporate Social Responsibility in Strategic Planning</w:t>
      </w:r>
    </w:p>
    <w:p w:rsidR="00845CCC" w:rsidRDefault="006E0E55" w:rsidP="00D931A1">
      <w:pPr>
        <w:ind w:firstLine="720"/>
      </w:pPr>
      <w:r>
        <w:t xml:space="preserve">Ethics are vital </w:t>
      </w:r>
      <w:r w:rsidR="00E00055">
        <w:rPr>
          <w:noProof/>
        </w:rPr>
        <w:t>to</w:t>
      </w:r>
      <w:r>
        <w:t xml:space="preserve"> the running of the business since they comprise of the </w:t>
      </w:r>
      <w:r w:rsidR="007740BA">
        <w:t>wrongs or rights according to the societal structure.</w:t>
      </w:r>
      <w:r w:rsidR="00BE6A71" w:rsidRPr="00E00055">
        <w:rPr>
          <w:noProof/>
        </w:rPr>
        <w:t>Ethics</w:t>
      </w:r>
      <w:r w:rsidR="00E00055">
        <w:rPr>
          <w:noProof/>
        </w:rPr>
        <w:t>, therefore,</w:t>
      </w:r>
      <w:r w:rsidR="00BE6A71">
        <w:t xml:space="preserve"> are the regulations that are imposed by the society on the </w:t>
      </w:r>
      <w:r w:rsidR="00BE6A71" w:rsidRPr="00E00055">
        <w:rPr>
          <w:noProof/>
        </w:rPr>
        <w:t>business</w:t>
      </w:r>
      <w:r w:rsidR="00BE6A71">
        <w:t xml:space="preserve">. On the other hand, there are ethical standards that have to </w:t>
      </w:r>
      <w:r w:rsidR="00BE6A71" w:rsidRPr="00E00055">
        <w:rPr>
          <w:noProof/>
        </w:rPr>
        <w:t>be adhered</w:t>
      </w:r>
      <w:r w:rsidR="00BE6A71">
        <w:t xml:space="preserve"> to in every industry and rules and regulations that strictly led to the following of the </w:t>
      </w:r>
      <w:r w:rsidR="00BE6A71" w:rsidRPr="00E00055">
        <w:rPr>
          <w:noProof/>
        </w:rPr>
        <w:t>ethical</w:t>
      </w:r>
      <w:r w:rsidR="00BE6A71">
        <w:t xml:space="preserve"> standards.</w:t>
      </w:r>
      <w:r w:rsidR="002252FC">
        <w:t xml:space="preserve"> Additionally, </w:t>
      </w:r>
      <w:r w:rsidR="003B1452">
        <w:t xml:space="preserve">individuals have their ethics which they observe even in their place of work. </w:t>
      </w:r>
      <w:r w:rsidR="008432CE">
        <w:t xml:space="preserve">All these various sources have to be </w:t>
      </w:r>
      <w:r w:rsidR="0024336F">
        <w:t>merged</w:t>
      </w:r>
      <w:r w:rsidR="008432CE">
        <w:t xml:space="preserve"> for the business </w:t>
      </w:r>
      <w:r w:rsidR="008432CE" w:rsidRPr="00E00055">
        <w:rPr>
          <w:noProof/>
        </w:rPr>
        <w:t xml:space="preserve">to </w:t>
      </w:r>
      <w:r w:rsidR="00E00055">
        <w:rPr>
          <w:noProof/>
        </w:rPr>
        <w:t>incorporate ethics in strategic planning successfully</w:t>
      </w:r>
      <w:r w:rsidR="008432CE">
        <w:t xml:space="preserve">. </w:t>
      </w:r>
      <w:r w:rsidR="0024336F">
        <w:t xml:space="preserve">The role of ethics is to help the organization to develop </w:t>
      </w:r>
      <w:r w:rsidR="0024336F" w:rsidRPr="00E00055">
        <w:rPr>
          <w:noProof/>
        </w:rPr>
        <w:t>a substantial</w:t>
      </w:r>
      <w:r w:rsidR="0024336F">
        <w:t xml:space="preserve"> plan that </w:t>
      </w:r>
      <w:r w:rsidR="0024336F" w:rsidRPr="00E00055">
        <w:rPr>
          <w:noProof/>
        </w:rPr>
        <w:t>follow</w:t>
      </w:r>
      <w:r w:rsidR="00E00055">
        <w:rPr>
          <w:noProof/>
        </w:rPr>
        <w:t>s</w:t>
      </w:r>
      <w:r w:rsidR="0024336F">
        <w:t xml:space="preserve"> the regulations and policies without </w:t>
      </w:r>
      <w:r w:rsidR="004E6875">
        <w:t>causing</w:t>
      </w:r>
      <w:r w:rsidR="0024336F">
        <w:t xml:space="preserve"> losses.</w:t>
      </w:r>
    </w:p>
    <w:p w:rsidR="00845CCC" w:rsidRDefault="00C72C14" w:rsidP="00D931A1">
      <w:pPr>
        <w:ind w:firstLine="720"/>
      </w:pPr>
      <w:r>
        <w:lastRenderedPageBreak/>
        <w:t>At the same time, business</w:t>
      </w:r>
      <w:r w:rsidR="007841D7">
        <w:t>es</w:t>
      </w:r>
      <w:r>
        <w:t xml:space="preserve"> are required to be socially </w:t>
      </w:r>
      <w:r w:rsidRPr="00E00055">
        <w:rPr>
          <w:noProof/>
        </w:rPr>
        <w:t>responsible</w:t>
      </w:r>
      <w:r w:rsidR="00E00055">
        <w:rPr>
          <w:noProof/>
        </w:rPr>
        <w:t>,</w:t>
      </w:r>
      <w:r w:rsidR="007841D7">
        <w:t xml:space="preserve">and that has to </w:t>
      </w:r>
      <w:r w:rsidR="007841D7" w:rsidRPr="00E00055">
        <w:rPr>
          <w:noProof/>
        </w:rPr>
        <w:t>be incorporated</w:t>
      </w:r>
      <w:r w:rsidR="007841D7">
        <w:t xml:space="preserve"> into the strategic plan. </w:t>
      </w:r>
      <w:r w:rsidR="00230A78">
        <w:t xml:space="preserve">Observation of high ethical standards and practicing social responsibility </w:t>
      </w:r>
      <w:r w:rsidR="00683F02">
        <w:t xml:space="preserve">is an </w:t>
      </w:r>
      <w:r w:rsidR="00683F02" w:rsidRPr="00E00055">
        <w:rPr>
          <w:noProof/>
        </w:rPr>
        <w:t>important</w:t>
      </w:r>
      <w:r w:rsidR="00683F02">
        <w:t xml:space="preserve"> element of planning. It has benefits such as higher employee retention, positive </w:t>
      </w:r>
      <w:r w:rsidR="00683F02" w:rsidRPr="00E00055">
        <w:rPr>
          <w:noProof/>
        </w:rPr>
        <w:t>image</w:t>
      </w:r>
      <w:r w:rsidR="00E00055">
        <w:rPr>
          <w:noProof/>
        </w:rPr>
        <w:t>,</w:t>
      </w:r>
      <w:r w:rsidR="00683F02">
        <w:t xml:space="preserve"> and customer loyalty. </w:t>
      </w:r>
      <w:r w:rsidR="00ED563A">
        <w:t xml:space="preserve">For Lloyd’s Register, ethics </w:t>
      </w:r>
      <w:r w:rsidR="00DB203D">
        <w:t>were</w:t>
      </w:r>
      <w:r w:rsidR="00ED563A">
        <w:t xml:space="preserve"> a consideration form the beginning since they can </w:t>
      </w:r>
      <w:r w:rsidR="00ED563A" w:rsidRPr="00E00055">
        <w:rPr>
          <w:noProof/>
        </w:rPr>
        <w:t>be seen</w:t>
      </w:r>
      <w:r w:rsidR="00ED563A">
        <w:t xml:space="preserve"> in the mission </w:t>
      </w:r>
      <w:r w:rsidR="00DB203D">
        <w:t>statement</w:t>
      </w:r>
      <w:r w:rsidR="00ED563A">
        <w:t xml:space="preserve"> of the co</w:t>
      </w:r>
      <w:r w:rsidR="00DB203D">
        <w:t>mp</w:t>
      </w:r>
      <w:r w:rsidR="00ED563A">
        <w:t xml:space="preserve">any and the vision set out. </w:t>
      </w:r>
      <w:r w:rsidR="0083400A">
        <w:t xml:space="preserve">On the other hand, the company has a code of conduct which is </w:t>
      </w:r>
      <w:r w:rsidR="00AF00EE" w:rsidRPr="00E00055">
        <w:rPr>
          <w:noProof/>
        </w:rPr>
        <w:t>essentially</w:t>
      </w:r>
      <w:r w:rsidR="0083400A">
        <w:t xml:space="preserve"> an extension of the ethical standards.</w:t>
      </w:r>
      <w:r w:rsidR="00751C77">
        <w:t xml:space="preserve">Employees </w:t>
      </w:r>
      <w:r w:rsidR="00E00055">
        <w:rPr>
          <w:noProof/>
        </w:rPr>
        <w:t>can</w:t>
      </w:r>
      <w:r w:rsidR="00751C77">
        <w:t xml:space="preserve"> monitor their behavior based on the code of </w:t>
      </w:r>
      <w:r w:rsidR="00415AC4">
        <w:t>conduct</w:t>
      </w:r>
      <w:r w:rsidR="00751C77">
        <w:t xml:space="preserve"> given by the organization such that provision </w:t>
      </w:r>
      <w:r w:rsidR="00751C77" w:rsidRPr="00E00055">
        <w:rPr>
          <w:noProof/>
        </w:rPr>
        <w:t>is provided</w:t>
      </w:r>
      <w:r w:rsidR="00751C77">
        <w:t xml:space="preserve"> for how </w:t>
      </w:r>
      <w:r w:rsidR="00751C77" w:rsidRPr="00E00055">
        <w:rPr>
          <w:noProof/>
        </w:rPr>
        <w:t>certain</w:t>
      </w:r>
      <w:r w:rsidR="00751C77">
        <w:t xml:space="preserve"> situation shave to </w:t>
      </w:r>
      <w:r w:rsidR="00751C77" w:rsidRPr="00E00055">
        <w:rPr>
          <w:noProof/>
        </w:rPr>
        <w:t>be handle</w:t>
      </w:r>
      <w:r w:rsidR="00E00055" w:rsidRPr="00E00055">
        <w:rPr>
          <w:noProof/>
        </w:rPr>
        <w:t>d</w:t>
      </w:r>
      <w:r w:rsidR="00751C77">
        <w:t xml:space="preserve"> in the line of performance. </w:t>
      </w:r>
    </w:p>
    <w:p w:rsidR="006E0E55" w:rsidRPr="000549D1" w:rsidRDefault="00415AC4" w:rsidP="00D931A1">
      <w:pPr>
        <w:ind w:firstLine="720"/>
      </w:pPr>
      <w:r>
        <w:t xml:space="preserve">These set of policies ensures that the staff employee and maintain a level of professionalism while at work which accrues to high quality, </w:t>
      </w:r>
      <w:r w:rsidR="00E2131E">
        <w:t>productivity</w:t>
      </w:r>
      <w:r>
        <w:t xml:space="preserve">, profitability and client satisfaction. </w:t>
      </w:r>
      <w:r w:rsidR="00D466EF">
        <w:t xml:space="preserve">Conversely, social </w:t>
      </w:r>
      <w:r w:rsidR="00E433A7">
        <w:t>responsibility</w:t>
      </w:r>
      <w:r w:rsidR="00D466EF">
        <w:t xml:space="preserve"> should be part of the company’s plan since </w:t>
      </w:r>
      <w:r w:rsidR="00CC2823">
        <w:t xml:space="preserve">it </w:t>
      </w:r>
      <w:r w:rsidR="007849D1">
        <w:t>portrays</w:t>
      </w:r>
      <w:r w:rsidR="00CC2823">
        <w:t xml:space="preserve"> a positive image brand and moreso </w:t>
      </w:r>
      <w:r w:rsidR="007849D1">
        <w:t>improves</w:t>
      </w:r>
      <w:r w:rsidR="00CC2823">
        <w:t xml:space="preserve"> the lives of the communities around the organization. </w:t>
      </w:r>
      <w:r w:rsidR="007849D1">
        <w:t xml:space="preserve">Some of the ethical and social </w:t>
      </w:r>
      <w:r w:rsidR="000A517B">
        <w:t>responsibilityconsiderations</w:t>
      </w:r>
      <w:r w:rsidR="007849D1">
        <w:t xml:space="preserve"> include </w:t>
      </w:r>
      <w:r w:rsidR="00DD0F55">
        <w:t>committing</w:t>
      </w:r>
      <w:r w:rsidR="000A517B">
        <w:t xml:space="preserve"> the </w:t>
      </w:r>
      <w:r w:rsidR="00DD0F55">
        <w:t>company</w:t>
      </w:r>
      <w:r w:rsidR="000A517B">
        <w:t xml:space="preserve"> to recycling, reducing waste and using </w:t>
      </w:r>
      <w:r w:rsidR="00DD0F55">
        <w:t>energy</w:t>
      </w:r>
      <w:r w:rsidR="000A517B">
        <w:t xml:space="preserve"> efficiently. </w:t>
      </w:r>
      <w:r w:rsidR="00DD0F55">
        <w:t xml:space="preserve">Primarily both entities, that is </w:t>
      </w:r>
      <w:r w:rsidR="00DD0F55" w:rsidRPr="00E00055">
        <w:rPr>
          <w:noProof/>
        </w:rPr>
        <w:t>ethics</w:t>
      </w:r>
      <w:r w:rsidR="00E00055">
        <w:rPr>
          <w:noProof/>
        </w:rPr>
        <w:t>,</w:t>
      </w:r>
      <w:r w:rsidR="00DD0F55">
        <w:t xml:space="preserve"> and social </w:t>
      </w:r>
      <w:r w:rsidR="000375DE" w:rsidRPr="00E00055">
        <w:rPr>
          <w:noProof/>
        </w:rPr>
        <w:t>responsibility</w:t>
      </w:r>
      <w:r w:rsidR="00DD0F55">
        <w:t xml:space="preserve"> helps the </w:t>
      </w:r>
      <w:r w:rsidR="000375DE">
        <w:t>business</w:t>
      </w:r>
      <w:r w:rsidR="00DD0F55">
        <w:t xml:space="preserve"> in marinating </w:t>
      </w:r>
      <w:r w:rsidR="00974D50">
        <w:t>favorable publicity, gaining recognition in the in</w:t>
      </w:r>
      <w:r w:rsidR="008C6338">
        <w:t>dustry</w:t>
      </w:r>
      <w:r w:rsidR="00DD0F55">
        <w:t xml:space="preserve">and acquiring more clients. </w:t>
      </w:r>
      <w:r w:rsidR="000549D1">
        <w:t xml:space="preserve">Lloyd’s register is </w:t>
      </w:r>
      <w:r w:rsidR="00E00055">
        <w:t>p</w:t>
      </w:r>
      <w:r w:rsidR="000549D1" w:rsidRPr="00E00055">
        <w:rPr>
          <w:noProof/>
        </w:rPr>
        <w:t>art</w:t>
      </w:r>
      <w:r w:rsidR="000549D1">
        <w:t xml:space="preserve"> of numerous campaigns an</w:t>
      </w:r>
      <w:r w:rsidR="007925EA">
        <w:t>d</w:t>
      </w:r>
      <w:r w:rsidR="000549D1">
        <w:t xml:space="preserve"> charities such that their </w:t>
      </w:r>
      <w:r w:rsidR="000549D1" w:rsidRPr="00E00055">
        <w:rPr>
          <w:noProof/>
        </w:rPr>
        <w:t>recognition</w:t>
      </w:r>
      <w:r w:rsidR="000549D1">
        <w:t xml:space="preserve"> is not only in the technology industry but also in other related fields.</w:t>
      </w:r>
      <w:r w:rsidR="00320481">
        <w:t xml:space="preserve"> The main areas of Lloyd’s </w:t>
      </w:r>
      <w:r w:rsidR="000474A5">
        <w:t>involvement</w:t>
      </w:r>
      <w:r w:rsidR="004A24C5">
        <w:t xml:space="preserve"> are in education and engineering</w:t>
      </w:r>
    </w:p>
    <w:p w:rsidR="006B345A" w:rsidRDefault="006B345A">
      <w:r>
        <w:br w:type="page"/>
      </w:r>
    </w:p>
    <w:p w:rsidR="00845CCC" w:rsidRDefault="00105AC2" w:rsidP="006B345A">
      <w:pPr>
        <w:ind w:firstLine="720"/>
        <w:jc w:val="center"/>
      </w:pPr>
      <w:r>
        <w:lastRenderedPageBreak/>
        <w:t>References</w:t>
      </w:r>
    </w:p>
    <w:p w:rsidR="00105AC2" w:rsidRPr="0083400A" w:rsidRDefault="00105AC2" w:rsidP="00D931A1">
      <w:pPr>
        <w:ind w:firstLine="720"/>
      </w:pPr>
      <w:r w:rsidRPr="00105AC2">
        <w:t xml:space="preserve">Llyod's Register. (2017). Working together for a safer world - improving safety, quality and performance │ </w:t>
      </w:r>
      <w:r w:rsidRPr="00105AC2">
        <w:rPr>
          <w:i/>
        </w:rPr>
        <w:t>Lloyd's Register</w:t>
      </w:r>
      <w:r w:rsidRPr="00105AC2">
        <w:t>. Lr.org. Retrieved from http://www.lr.org/en/</w:t>
      </w:r>
    </w:p>
    <w:p w:rsidR="00DA2B4C" w:rsidRDefault="00DA2B4C" w:rsidP="002C5A33">
      <w:pPr>
        <w:ind w:firstLine="720"/>
      </w:pPr>
    </w:p>
    <w:p w:rsidR="00FC0783" w:rsidRPr="00C06A32" w:rsidRDefault="00FC0783" w:rsidP="0066060F">
      <w:pPr>
        <w:ind w:firstLine="720"/>
      </w:pPr>
    </w:p>
    <w:p w:rsidR="00FB5AEC" w:rsidRPr="00061430" w:rsidRDefault="00FB5AEC" w:rsidP="0066060F">
      <w:pPr>
        <w:ind w:firstLine="720"/>
      </w:pPr>
    </w:p>
    <w:p w:rsidR="003025B3" w:rsidRDefault="003025B3" w:rsidP="00A148D2"/>
    <w:sectPr w:rsidR="003025B3" w:rsidSect="008F2FA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47EA7" w:rsidRDefault="00147EA7" w:rsidP="008F2FAA">
      <w:pPr>
        <w:spacing w:after="0" w:line="240" w:lineRule="auto"/>
      </w:pPr>
      <w:r>
        <w:separator/>
      </w:r>
    </w:p>
  </w:endnote>
  <w:endnote w:type="continuationSeparator" w:id="1">
    <w:p w:rsidR="00147EA7" w:rsidRDefault="00147EA7" w:rsidP="008F2F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234E6" w:rsidRDefault="008234E6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234E6" w:rsidRDefault="008234E6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234E6" w:rsidRDefault="008234E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47EA7" w:rsidRDefault="00147EA7" w:rsidP="008F2FAA">
      <w:pPr>
        <w:spacing w:after="0" w:line="240" w:lineRule="auto"/>
      </w:pPr>
      <w:r>
        <w:separator/>
      </w:r>
    </w:p>
  </w:footnote>
  <w:footnote w:type="continuationSeparator" w:id="1">
    <w:p w:rsidR="00147EA7" w:rsidRDefault="00147EA7" w:rsidP="008F2F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234E6" w:rsidRDefault="008234E6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52F3A" w:rsidRDefault="003851E4">
    <w:pPr>
      <w:pStyle w:val="Header"/>
      <w:jc w:val="right"/>
    </w:pPr>
    <w:r>
      <w:t>Value</w:t>
    </w:r>
    <w:r w:rsidR="008234E6">
      <w:t>s</w:t>
    </w:r>
    <w:r>
      <w:t xml:space="preserve"> and Strategy</w:t>
    </w:r>
    <w:r w:rsidR="00052F3A">
      <w:tab/>
    </w:r>
    <w:r w:rsidR="00052F3A">
      <w:tab/>
    </w:r>
    <w:sdt>
      <w:sdtPr>
        <w:id w:val="-30847199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6565F1">
          <w:fldChar w:fldCharType="begin"/>
        </w:r>
        <w:r w:rsidR="00052F3A">
          <w:instrText xml:space="preserve"> PAGE   \* MERGEFORMAT </w:instrText>
        </w:r>
        <w:r w:rsidR="006565F1">
          <w:fldChar w:fldCharType="separate"/>
        </w:r>
        <w:r w:rsidR="005072E3">
          <w:rPr>
            <w:noProof/>
          </w:rPr>
          <w:t>2</w:t>
        </w:r>
        <w:r w:rsidR="006565F1">
          <w:rPr>
            <w:noProof/>
          </w:rPr>
          <w:fldChar w:fldCharType="end"/>
        </w:r>
      </w:sdtContent>
    </w:sdt>
  </w:p>
  <w:p w:rsidR="00052F3A" w:rsidRDefault="00052F3A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2FAA" w:rsidRDefault="00EF124C">
    <w:pPr>
      <w:pStyle w:val="Header"/>
      <w:jc w:val="right"/>
    </w:pPr>
    <w:r>
      <w:tab/>
    </w:r>
    <w:r w:rsidR="008F2FAA">
      <w:tab/>
    </w:r>
    <w:sdt>
      <w:sdtPr>
        <w:id w:val="49631318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t xml:space="preserve">Running </w:t>
        </w:r>
        <w:r w:rsidR="00C33B5D">
          <w:t>Head: Values</w:t>
        </w:r>
        <w:r>
          <w:t xml:space="preserve"> and </w:t>
        </w:r>
        <w:r w:rsidR="008234E6">
          <w:t xml:space="preserve">Strategy </w:t>
        </w:r>
        <w:r w:rsidR="006565F1">
          <w:fldChar w:fldCharType="begin"/>
        </w:r>
        <w:r w:rsidR="008F2FAA">
          <w:instrText xml:space="preserve"> PAGE   \* MERGEFORMAT </w:instrText>
        </w:r>
        <w:r w:rsidR="006565F1">
          <w:fldChar w:fldCharType="separate"/>
        </w:r>
        <w:r w:rsidR="005072E3">
          <w:rPr>
            <w:noProof/>
          </w:rPr>
          <w:t>1</w:t>
        </w:r>
        <w:r w:rsidR="006565F1">
          <w:rPr>
            <w:noProof/>
          </w:rPr>
          <w:fldChar w:fldCharType="end"/>
        </w:r>
      </w:sdtContent>
    </w:sdt>
  </w:p>
  <w:p w:rsidR="008F2FAA" w:rsidRDefault="008F2FAA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IzNTU3NDQytzQ0MzNW0lEKTi0uzszPAykwrAUAqit8vSwAAAA="/>
  </w:docVars>
  <w:rsids>
    <w:rsidRoot w:val="003025B3"/>
    <w:rsid w:val="0001049A"/>
    <w:rsid w:val="00025F50"/>
    <w:rsid w:val="000375DE"/>
    <w:rsid w:val="000474A5"/>
    <w:rsid w:val="00052F3A"/>
    <w:rsid w:val="000549D1"/>
    <w:rsid w:val="00061430"/>
    <w:rsid w:val="00094B67"/>
    <w:rsid w:val="000A517B"/>
    <w:rsid w:val="000D3F9C"/>
    <w:rsid w:val="000E6419"/>
    <w:rsid w:val="00105AC2"/>
    <w:rsid w:val="001147E9"/>
    <w:rsid w:val="00147EA7"/>
    <w:rsid w:val="00161DFB"/>
    <w:rsid w:val="001D44D1"/>
    <w:rsid w:val="001D4CFC"/>
    <w:rsid w:val="001E10D6"/>
    <w:rsid w:val="00211822"/>
    <w:rsid w:val="002252FC"/>
    <w:rsid w:val="00230A78"/>
    <w:rsid w:val="00232CDD"/>
    <w:rsid w:val="0024336F"/>
    <w:rsid w:val="002453DB"/>
    <w:rsid w:val="00246156"/>
    <w:rsid w:val="00277C67"/>
    <w:rsid w:val="002A73D2"/>
    <w:rsid w:val="002C5A33"/>
    <w:rsid w:val="00300149"/>
    <w:rsid w:val="003025B3"/>
    <w:rsid w:val="00305A7C"/>
    <w:rsid w:val="00313ED4"/>
    <w:rsid w:val="00320481"/>
    <w:rsid w:val="00325B64"/>
    <w:rsid w:val="003401EB"/>
    <w:rsid w:val="0036259A"/>
    <w:rsid w:val="00376EEB"/>
    <w:rsid w:val="003851E4"/>
    <w:rsid w:val="003A4CA6"/>
    <w:rsid w:val="003B1452"/>
    <w:rsid w:val="003B2DF8"/>
    <w:rsid w:val="003B7C92"/>
    <w:rsid w:val="003C6D85"/>
    <w:rsid w:val="00415AC4"/>
    <w:rsid w:val="004460B6"/>
    <w:rsid w:val="00490002"/>
    <w:rsid w:val="004A24C5"/>
    <w:rsid w:val="004E6875"/>
    <w:rsid w:val="004F52A5"/>
    <w:rsid w:val="00501057"/>
    <w:rsid w:val="005072E3"/>
    <w:rsid w:val="00574D2B"/>
    <w:rsid w:val="00595DAE"/>
    <w:rsid w:val="005A6233"/>
    <w:rsid w:val="006565F1"/>
    <w:rsid w:val="0066060F"/>
    <w:rsid w:val="00683F02"/>
    <w:rsid w:val="006B21BD"/>
    <w:rsid w:val="006B345A"/>
    <w:rsid w:val="006E0E55"/>
    <w:rsid w:val="006F269B"/>
    <w:rsid w:val="00751C77"/>
    <w:rsid w:val="007740BA"/>
    <w:rsid w:val="00777EB3"/>
    <w:rsid w:val="007841D7"/>
    <w:rsid w:val="007849D1"/>
    <w:rsid w:val="007925EA"/>
    <w:rsid w:val="007A5D58"/>
    <w:rsid w:val="007B2944"/>
    <w:rsid w:val="007B63A5"/>
    <w:rsid w:val="00815819"/>
    <w:rsid w:val="008234E6"/>
    <w:rsid w:val="0083400A"/>
    <w:rsid w:val="008432CE"/>
    <w:rsid w:val="00845CCC"/>
    <w:rsid w:val="0088212A"/>
    <w:rsid w:val="00892986"/>
    <w:rsid w:val="008C6338"/>
    <w:rsid w:val="008F2FAA"/>
    <w:rsid w:val="00902DA4"/>
    <w:rsid w:val="00932A58"/>
    <w:rsid w:val="00941AD5"/>
    <w:rsid w:val="00974D50"/>
    <w:rsid w:val="009B6F41"/>
    <w:rsid w:val="00A148D2"/>
    <w:rsid w:val="00A14935"/>
    <w:rsid w:val="00A31805"/>
    <w:rsid w:val="00AB26F6"/>
    <w:rsid w:val="00AC3297"/>
    <w:rsid w:val="00AF00EE"/>
    <w:rsid w:val="00AF0B14"/>
    <w:rsid w:val="00B153A7"/>
    <w:rsid w:val="00B60C4D"/>
    <w:rsid w:val="00BB0625"/>
    <w:rsid w:val="00BB31ED"/>
    <w:rsid w:val="00BC17DB"/>
    <w:rsid w:val="00BC3D5C"/>
    <w:rsid w:val="00BC4424"/>
    <w:rsid w:val="00BD1557"/>
    <w:rsid w:val="00BE0AAD"/>
    <w:rsid w:val="00BE6A71"/>
    <w:rsid w:val="00C06A32"/>
    <w:rsid w:val="00C07C87"/>
    <w:rsid w:val="00C24D9B"/>
    <w:rsid w:val="00C33B5D"/>
    <w:rsid w:val="00C605E9"/>
    <w:rsid w:val="00C633E1"/>
    <w:rsid w:val="00C72C14"/>
    <w:rsid w:val="00C850D0"/>
    <w:rsid w:val="00CC2823"/>
    <w:rsid w:val="00CF4248"/>
    <w:rsid w:val="00D466EF"/>
    <w:rsid w:val="00D931A1"/>
    <w:rsid w:val="00DA2B4C"/>
    <w:rsid w:val="00DB203D"/>
    <w:rsid w:val="00DD0F55"/>
    <w:rsid w:val="00DD231D"/>
    <w:rsid w:val="00E00055"/>
    <w:rsid w:val="00E2131E"/>
    <w:rsid w:val="00E433A7"/>
    <w:rsid w:val="00E848F5"/>
    <w:rsid w:val="00EA0283"/>
    <w:rsid w:val="00EB097A"/>
    <w:rsid w:val="00EC235C"/>
    <w:rsid w:val="00EC7FEA"/>
    <w:rsid w:val="00ED563A"/>
    <w:rsid w:val="00ED70A5"/>
    <w:rsid w:val="00EE0D4E"/>
    <w:rsid w:val="00EE64B2"/>
    <w:rsid w:val="00EE6A44"/>
    <w:rsid w:val="00EF124C"/>
    <w:rsid w:val="00F373A9"/>
    <w:rsid w:val="00F41391"/>
    <w:rsid w:val="00FA0574"/>
    <w:rsid w:val="00FA0ED6"/>
    <w:rsid w:val="00FB1AF1"/>
    <w:rsid w:val="00FB5AEC"/>
    <w:rsid w:val="00FC0783"/>
    <w:rsid w:val="00FC201E"/>
    <w:rsid w:val="00FC62A7"/>
    <w:rsid w:val="00FD5E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65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2F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FAA"/>
  </w:style>
  <w:style w:type="paragraph" w:styleId="Footer">
    <w:name w:val="footer"/>
    <w:basedOn w:val="Normal"/>
    <w:link w:val="FooterChar"/>
    <w:uiPriority w:val="99"/>
    <w:unhideWhenUsed/>
    <w:rsid w:val="008F2F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FA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089</Words>
  <Characters>621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maris kambua</dc:creator>
  <cp:lastModifiedBy>Marlyne</cp:lastModifiedBy>
  <cp:revision>2</cp:revision>
  <dcterms:created xsi:type="dcterms:W3CDTF">2018-03-19T01:46:00Z</dcterms:created>
  <dcterms:modified xsi:type="dcterms:W3CDTF">2018-03-19T01:46:00Z</dcterms:modified>
</cp:coreProperties>
</file>